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Zimbabwe</w:t>
      </w:r>
      <w:r>
        <w:t xml:space="preserve"> </w:t>
      </w:r>
      <w:r>
        <w:t xml:space="preserve">2015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ZW15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0356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4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1a, hv206, hv207, hv208, hv209, hv210, hv212, hv227, hv230b, hv237, hv243a, hv243b, hv243c, hv243e, hv244, hv246, hv247, hv253, sh121g, sh121h, sh121i, sh121j, sh121k, sh121l, sh121m, sh121n, sh121q, sh121r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h / decoder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</w:tr>
      <w:tr>
        <w:trPr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h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</w:tr>
      <w:tr>
        <w:trPr>
          <w:trHeight w:val="61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h / decod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2.1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9.7% (1/yes)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9.6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2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8.1% (1/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0.3% (1/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h / deco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7.6% (1/yes)</w:t>
            </w:r>
          </w:p>
        </w:tc>
      </w:tr>
      <w:tr>
        <w:trPr>
          <w:trHeight w:val="124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75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24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2%</w:t>
            </w:r>
          </w:p>
        </w:tc>
      </w:tr>
      <w:tr>
        <w:trPr>
          <w:trHeight w:val="124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76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22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7%</w:t>
            </w:r>
          </w:p>
        </w:tc>
      </w:tr>
      <w:tr>
        <w:trPr>
          <w:trHeight w:val="618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1.5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h / deco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5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8</w:t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0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5</w:t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2</w:t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0 (94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57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1 (8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4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3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82 (87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0  (8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3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0.8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0 (94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 (5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57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 (8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1 (8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11.2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4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1 (15.3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19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82 (87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16 (12.4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1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4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 (5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33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70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1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 (7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7 (1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3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01 (6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3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2 (10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9 (1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55 (64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1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5  (8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54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2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 (7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0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94 (7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08 (27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Zimbabwe 2015</dc:title>
  <dc:creator/>
  <cp:keywords/>
  <dcterms:created xsi:type="dcterms:W3CDTF">2024-07-23T14:14:02Z</dcterms:created>
  <dcterms:modified xsi:type="dcterms:W3CDTF">2024-07-23T14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